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8FA64" w14:textId="77777777" w:rsidR="00C24F48" w:rsidRPr="00DD19D1" w:rsidRDefault="00C24F48" w:rsidP="00C24F48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DD19D1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for Attending Workshop</w:t>
      </w:r>
    </w:p>
    <w:p w14:paraId="525F0FD5" w14:textId="77777777" w:rsidR="00C24F48" w:rsidRPr="00DD19D1" w:rsidRDefault="00C24F48" w:rsidP="00C24F48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23EF469B" w14:textId="77777777" w:rsidR="00C24F48" w:rsidRPr="00DD19D1" w:rsidRDefault="00C24F48" w:rsidP="00C24F48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2DF276CE" w14:textId="77777777" w:rsidR="00C24F48" w:rsidRPr="00DD19D1" w:rsidRDefault="00C24F48" w:rsidP="00C24F48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 It May Concern</w:t>
      </w:r>
    </w:p>
    <w:p w14:paraId="67C073D9" w14:textId="77777777" w:rsidR="00C24F48" w:rsidRPr="00DD19D1" w:rsidRDefault="00C24F48" w:rsidP="00C24F48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1187A95B" w14:textId="51E12961" w:rsidR="00C24F48" w:rsidRPr="00DD19D1" w:rsidRDefault="00C24F48" w:rsidP="00C24F48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letter is to show complete No Objection on Mr. _____________ to attend Marketing Skills workshop conducted at ‘Landmark Mall’ on 10th March 2015. He is allowed to take off from office from 9am to 2pm.</w:t>
      </w:r>
    </w:p>
    <w:p w14:paraId="1D3E6C8B" w14:textId="7ED6CD1C" w:rsidR="00C24F48" w:rsidRPr="00DD19D1" w:rsidRDefault="00C24F48" w:rsidP="00C24F48">
      <w:pPr>
        <w:pStyle w:val="ListParagraph"/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 </w:t>
      </w:r>
    </w:p>
    <w:p w14:paraId="5BFEC4E8" w14:textId="77777777" w:rsidR="00C24F48" w:rsidRPr="00DD19D1" w:rsidRDefault="00C24F48" w:rsidP="00C24F48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He will be representation _______________ Association as a Marketing Manager. </w:t>
      </w:r>
    </w:p>
    <w:p w14:paraId="57D4DABC" w14:textId="77777777" w:rsidR="00C24F48" w:rsidRPr="00DD19D1" w:rsidRDefault="00C24F48" w:rsidP="00C24F48">
      <w:pPr>
        <w:pStyle w:val="ListParagraph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49C4855E" w14:textId="61177560" w:rsidR="00C24F48" w:rsidRPr="00DD19D1" w:rsidRDefault="00C24F48" w:rsidP="00C24F48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certificate is issued as per demand of workshop trainers.</w:t>
      </w:r>
    </w:p>
    <w:p w14:paraId="2E99EB76" w14:textId="77777777" w:rsidR="00C24F48" w:rsidRPr="00DD19D1" w:rsidRDefault="00C24F48" w:rsidP="00C24F48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Yours Sincerely,</w:t>
      </w:r>
    </w:p>
    <w:p w14:paraId="61EAE35C" w14:textId="77777777" w:rsidR="00C24F48" w:rsidRPr="00DD19D1" w:rsidRDefault="00C24F48" w:rsidP="00C24F48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0B2123EE" w14:textId="77777777" w:rsidR="00C24F48" w:rsidRPr="00DD19D1" w:rsidRDefault="00C24F48" w:rsidP="00C24F48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116C1D55" w14:textId="77777777" w:rsidR="00C24F48" w:rsidRPr="00DD19D1" w:rsidRDefault="00C24F48" w:rsidP="00C24F48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7BADFE5F" w14:textId="77777777" w:rsidR="00C24F48" w:rsidRPr="00DD19D1" w:rsidRDefault="00C24F48" w:rsidP="00C24F48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DD19D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bookmarkEnd w:id="0"/>
    <w:p w14:paraId="4312010F" w14:textId="77777777" w:rsidR="004742F6" w:rsidRPr="00DD19D1" w:rsidRDefault="004742F6">
      <w:pPr>
        <w:rPr>
          <w:rFonts w:ascii="Tahoma" w:hAnsi="Tahoma" w:cs="Tahoma"/>
        </w:rPr>
      </w:pPr>
    </w:p>
    <w:sectPr w:rsidR="004742F6" w:rsidRPr="00DD19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A9780F"/>
    <w:multiLevelType w:val="hybridMultilevel"/>
    <w:tmpl w:val="F43682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s7Q0MjGytDA1NrJQ0lEKTi0uzszPAykwrAUAff/woywAAAA="/>
  </w:docVars>
  <w:rsids>
    <w:rsidRoot w:val="00C24F48"/>
    <w:rsid w:val="004742F6"/>
    <w:rsid w:val="00C24F48"/>
    <w:rsid w:val="00D40CDB"/>
    <w:rsid w:val="00DD1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28F4"/>
  <w15:chartTrackingRefBased/>
  <w15:docId w15:val="{0CB39B5D-E652-47BD-9A3A-454B5DC6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F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19-09-26T13:31:00Z</dcterms:created>
  <dcterms:modified xsi:type="dcterms:W3CDTF">2020-02-06T13:38:00Z</dcterms:modified>
</cp:coreProperties>
</file>